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5DB" w:rsidRDefault="006015DB" w:rsidP="006015DB">
      <w:pPr>
        <w:ind w:left="3600"/>
        <w:rPr>
          <w:sz w:val="36"/>
          <w:szCs w:val="36"/>
        </w:rPr>
      </w:pPr>
    </w:p>
    <w:p w:rsidR="006015DB" w:rsidRDefault="006015DB" w:rsidP="006015DB">
      <w:pPr>
        <w:ind w:left="3600"/>
        <w:rPr>
          <w:sz w:val="36"/>
          <w:szCs w:val="36"/>
        </w:rPr>
      </w:pPr>
    </w:p>
    <w:p w:rsidR="006015DB" w:rsidRDefault="006015DB" w:rsidP="006015DB">
      <w:pPr>
        <w:ind w:left="3600"/>
        <w:rPr>
          <w:sz w:val="36"/>
          <w:szCs w:val="36"/>
        </w:rPr>
      </w:pPr>
    </w:p>
    <w:p w:rsidR="006015DB" w:rsidRDefault="006015DB" w:rsidP="006015DB">
      <w:pPr>
        <w:ind w:left="3600"/>
        <w:rPr>
          <w:sz w:val="36"/>
          <w:szCs w:val="36"/>
        </w:rPr>
      </w:pPr>
    </w:p>
    <w:p w:rsidR="006015DB" w:rsidRDefault="006015DB" w:rsidP="006015DB">
      <w:pPr>
        <w:ind w:left="3600"/>
        <w:rPr>
          <w:sz w:val="36"/>
          <w:szCs w:val="36"/>
        </w:rPr>
      </w:pPr>
    </w:p>
    <w:p w:rsidR="00E00306" w:rsidRPr="008727B2" w:rsidRDefault="006015DB" w:rsidP="006015DB">
      <w:pPr>
        <w:ind w:left="3600"/>
        <w:rPr>
          <w:color w:val="2F5496" w:themeColor="accent1" w:themeShade="BF"/>
          <w:sz w:val="36"/>
          <w:szCs w:val="36"/>
          <w:u w:val="single"/>
        </w:rPr>
      </w:pPr>
      <w:r w:rsidRPr="008727B2">
        <w:rPr>
          <w:color w:val="2F5496" w:themeColor="accent1" w:themeShade="BF"/>
          <w:sz w:val="36"/>
          <w:szCs w:val="36"/>
          <w:u w:val="single"/>
        </w:rPr>
        <w:t>Lab Report</w:t>
      </w:r>
    </w:p>
    <w:p w:rsidR="006015DB" w:rsidRDefault="006015DB" w:rsidP="006015DB">
      <w:pPr>
        <w:rPr>
          <w:sz w:val="36"/>
          <w:szCs w:val="36"/>
        </w:rPr>
      </w:pPr>
    </w:p>
    <w:p w:rsidR="008727B2" w:rsidRDefault="008727B2" w:rsidP="006015DB">
      <w:pPr>
        <w:rPr>
          <w:sz w:val="32"/>
          <w:szCs w:val="32"/>
          <w:u w:val="single"/>
        </w:rPr>
      </w:pPr>
    </w:p>
    <w:p w:rsidR="006015DB" w:rsidRPr="006015DB" w:rsidRDefault="006015DB" w:rsidP="006015DB">
      <w:pPr>
        <w:rPr>
          <w:sz w:val="32"/>
          <w:szCs w:val="32"/>
          <w:u w:val="single"/>
        </w:rPr>
      </w:pPr>
      <w:bookmarkStart w:id="0" w:name="_GoBack"/>
      <w:bookmarkEnd w:id="0"/>
      <w:r w:rsidRPr="006015DB">
        <w:rPr>
          <w:sz w:val="32"/>
          <w:szCs w:val="32"/>
          <w:u w:val="single"/>
        </w:rPr>
        <w:t>Lab – 01</w:t>
      </w:r>
    </w:p>
    <w:p w:rsidR="006015DB" w:rsidRDefault="006015DB" w:rsidP="006015DB">
      <w:pPr>
        <w:rPr>
          <w:sz w:val="32"/>
          <w:szCs w:val="32"/>
        </w:rPr>
      </w:pPr>
    </w:p>
    <w:p w:rsidR="006015DB" w:rsidRPr="006015DB" w:rsidRDefault="006015DB" w:rsidP="006015DB">
      <w:pPr>
        <w:rPr>
          <w:sz w:val="32"/>
          <w:szCs w:val="32"/>
          <w:u w:val="single"/>
        </w:rPr>
      </w:pPr>
      <w:r w:rsidRPr="006015DB">
        <w:rPr>
          <w:sz w:val="32"/>
          <w:szCs w:val="32"/>
          <w:u w:val="single"/>
        </w:rPr>
        <w:t>Submitted To:</w:t>
      </w:r>
    </w:p>
    <w:p w:rsidR="006015DB" w:rsidRDefault="006015DB" w:rsidP="006015DB">
      <w:pPr>
        <w:rPr>
          <w:sz w:val="32"/>
          <w:szCs w:val="32"/>
        </w:rPr>
      </w:pPr>
      <w:r>
        <w:rPr>
          <w:sz w:val="32"/>
          <w:szCs w:val="32"/>
        </w:rPr>
        <w:t xml:space="preserve">Sadia Zaman </w:t>
      </w:r>
      <w:proofErr w:type="spellStart"/>
      <w:r>
        <w:rPr>
          <w:sz w:val="32"/>
          <w:szCs w:val="32"/>
        </w:rPr>
        <w:t>Mishu</w:t>
      </w:r>
      <w:proofErr w:type="spellEnd"/>
      <w:r>
        <w:rPr>
          <w:sz w:val="32"/>
          <w:szCs w:val="32"/>
        </w:rPr>
        <w:t>,</w:t>
      </w:r>
    </w:p>
    <w:p w:rsidR="006015DB" w:rsidRDefault="006015DB" w:rsidP="006015DB">
      <w:pPr>
        <w:rPr>
          <w:sz w:val="32"/>
          <w:szCs w:val="32"/>
        </w:rPr>
      </w:pPr>
      <w:r>
        <w:rPr>
          <w:sz w:val="32"/>
          <w:szCs w:val="32"/>
        </w:rPr>
        <w:t>Assistant Professor, CSE, RUET.</w:t>
      </w:r>
    </w:p>
    <w:p w:rsidR="006015DB" w:rsidRDefault="006015DB" w:rsidP="006015DB">
      <w:pPr>
        <w:rPr>
          <w:sz w:val="32"/>
          <w:szCs w:val="32"/>
        </w:rPr>
      </w:pPr>
    </w:p>
    <w:p w:rsidR="006015DB" w:rsidRPr="006015DB" w:rsidRDefault="006015DB" w:rsidP="006015DB">
      <w:pPr>
        <w:rPr>
          <w:sz w:val="32"/>
          <w:szCs w:val="32"/>
          <w:u w:val="single"/>
        </w:rPr>
      </w:pPr>
      <w:r w:rsidRPr="006015DB">
        <w:rPr>
          <w:sz w:val="32"/>
          <w:szCs w:val="32"/>
          <w:u w:val="single"/>
        </w:rPr>
        <w:t>Submitted By:</w:t>
      </w:r>
    </w:p>
    <w:p w:rsidR="006015DB" w:rsidRDefault="006015DB" w:rsidP="006015DB">
      <w:pPr>
        <w:rPr>
          <w:sz w:val="32"/>
          <w:szCs w:val="32"/>
        </w:rPr>
      </w:pPr>
      <w:r w:rsidRPr="006015DB">
        <w:rPr>
          <w:sz w:val="32"/>
          <w:szCs w:val="32"/>
        </w:rPr>
        <w:t xml:space="preserve">Anika </w:t>
      </w:r>
      <w:proofErr w:type="spellStart"/>
      <w:r w:rsidRPr="006015DB">
        <w:rPr>
          <w:sz w:val="32"/>
          <w:szCs w:val="32"/>
        </w:rPr>
        <w:t>Tabassum</w:t>
      </w:r>
      <w:proofErr w:type="spellEnd"/>
      <w:r w:rsidRPr="006015DB">
        <w:rPr>
          <w:sz w:val="32"/>
          <w:szCs w:val="32"/>
        </w:rPr>
        <w:t xml:space="preserve"> Era</w:t>
      </w:r>
    </w:p>
    <w:p w:rsidR="006015DB" w:rsidRDefault="006015DB" w:rsidP="006015DB">
      <w:pPr>
        <w:rPr>
          <w:sz w:val="32"/>
          <w:szCs w:val="32"/>
        </w:rPr>
      </w:pPr>
      <w:r>
        <w:rPr>
          <w:sz w:val="32"/>
          <w:szCs w:val="32"/>
        </w:rPr>
        <w:t>Section: C</w:t>
      </w:r>
    </w:p>
    <w:p w:rsidR="006015DB" w:rsidRDefault="006015DB" w:rsidP="006015DB">
      <w:pPr>
        <w:rPr>
          <w:sz w:val="32"/>
          <w:szCs w:val="32"/>
        </w:rPr>
      </w:pPr>
      <w:r>
        <w:rPr>
          <w:sz w:val="32"/>
          <w:szCs w:val="32"/>
        </w:rPr>
        <w:t>Roll: 1703176</w:t>
      </w:r>
    </w:p>
    <w:p w:rsidR="006015DB" w:rsidRDefault="006015DB" w:rsidP="006015DB">
      <w:pPr>
        <w:rPr>
          <w:sz w:val="32"/>
          <w:szCs w:val="32"/>
        </w:rPr>
      </w:pPr>
    </w:p>
    <w:p w:rsidR="006015DB" w:rsidRDefault="006015DB" w:rsidP="006015DB">
      <w:pPr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:rsidR="006015DB" w:rsidRDefault="006015DB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:rsidR="006015DB" w:rsidRDefault="006015DB" w:rsidP="006015DB">
      <w:pPr>
        <w:rPr>
          <w:sz w:val="32"/>
          <w:szCs w:val="32"/>
        </w:rPr>
      </w:pPr>
      <w:r w:rsidRPr="008727B2">
        <w:rPr>
          <w:b/>
          <w:sz w:val="32"/>
          <w:szCs w:val="32"/>
          <w:u w:val="single"/>
        </w:rPr>
        <w:lastRenderedPageBreak/>
        <w:t>Experiment No:</w:t>
      </w:r>
      <w:r>
        <w:rPr>
          <w:sz w:val="32"/>
          <w:szCs w:val="32"/>
        </w:rPr>
        <w:t xml:space="preserve"> 01</w:t>
      </w:r>
    </w:p>
    <w:p w:rsidR="006015DB" w:rsidRDefault="006015DB" w:rsidP="006015DB">
      <w:pPr>
        <w:rPr>
          <w:sz w:val="32"/>
          <w:szCs w:val="32"/>
        </w:rPr>
      </w:pPr>
      <w:r w:rsidRPr="008727B2">
        <w:rPr>
          <w:b/>
          <w:sz w:val="32"/>
          <w:szCs w:val="32"/>
          <w:u w:val="single"/>
        </w:rPr>
        <w:t>Experiment Title:</w:t>
      </w:r>
      <w:r>
        <w:rPr>
          <w:sz w:val="32"/>
          <w:szCs w:val="32"/>
        </w:rPr>
        <w:t xml:space="preserve"> Write a program to (a) prompt the user, (b) read first, middle and last initials of my name, </w:t>
      </w:r>
      <w:proofErr w:type="gramStart"/>
      <w:r>
        <w:rPr>
          <w:sz w:val="32"/>
          <w:szCs w:val="32"/>
        </w:rPr>
        <w:t>(c) convert them in lower cases</w:t>
      </w:r>
      <w:proofErr w:type="gramEnd"/>
    </w:p>
    <w:p w:rsidR="006015DB" w:rsidRDefault="006015DB" w:rsidP="006015DB">
      <w:pPr>
        <w:rPr>
          <w:sz w:val="32"/>
          <w:szCs w:val="32"/>
        </w:rPr>
      </w:pPr>
    </w:p>
    <w:p w:rsidR="006015DB" w:rsidRPr="008727B2" w:rsidRDefault="006015DB" w:rsidP="006015DB">
      <w:pPr>
        <w:rPr>
          <w:b/>
          <w:sz w:val="32"/>
          <w:szCs w:val="32"/>
          <w:u w:val="single"/>
        </w:rPr>
      </w:pPr>
      <w:r w:rsidRPr="008727B2">
        <w:rPr>
          <w:b/>
          <w:sz w:val="32"/>
          <w:szCs w:val="32"/>
          <w:u w:val="single"/>
        </w:rPr>
        <w:t>Code: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>.MODEL SMALL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>.STACK 100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.DATA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>A DB 0AH</w:t>
      </w:r>
      <w:proofErr w:type="gramStart"/>
      <w:r w:rsidRPr="006015DB">
        <w:rPr>
          <w:sz w:val="22"/>
        </w:rPr>
        <w:t>,0DH</w:t>
      </w:r>
      <w:proofErr w:type="gramEnd"/>
      <w:r w:rsidRPr="006015DB">
        <w:rPr>
          <w:sz w:val="22"/>
        </w:rPr>
        <w:t>, 'ENTER THREE INITIALS: $'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>.CODE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MAIN PROC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X, @DATA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S, AX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LEA DX, A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</w:t>
      </w:r>
      <w:proofErr w:type="gramStart"/>
      <w:r w:rsidRPr="006015DB">
        <w:rPr>
          <w:sz w:val="22"/>
        </w:rPr>
        <w:t>,9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L</w:t>
      </w:r>
      <w:proofErr w:type="gramStart"/>
      <w:r w:rsidRPr="006015DB">
        <w:rPr>
          <w:sz w:val="22"/>
        </w:rPr>
        <w:t>,0DH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</w:t>
      </w:r>
      <w:proofErr w:type="gramStart"/>
      <w:r w:rsidRPr="006015DB">
        <w:rPr>
          <w:sz w:val="22"/>
        </w:rPr>
        <w:t>,2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L, 0A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, 2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  <w:proofErr w:type="gramStart"/>
      <w:r w:rsidRPr="006015DB">
        <w:rPr>
          <w:sz w:val="22"/>
        </w:rPr>
        <w:t>;CHAR</w:t>
      </w:r>
      <w:proofErr w:type="gramEnd"/>
      <w:r w:rsidRPr="006015DB">
        <w:rPr>
          <w:sz w:val="22"/>
        </w:rPr>
        <w:t xml:space="preserve"> 1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</w:t>
      </w:r>
      <w:proofErr w:type="gramStart"/>
      <w:r w:rsidRPr="006015DB">
        <w:rPr>
          <w:sz w:val="22"/>
        </w:rPr>
        <w:t>,1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lastRenderedPageBreak/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BL</w:t>
      </w:r>
      <w:proofErr w:type="gramStart"/>
      <w:r w:rsidRPr="006015DB">
        <w:rPr>
          <w:sz w:val="22"/>
        </w:rPr>
        <w:t>,AL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ADD BL</w:t>
      </w:r>
      <w:proofErr w:type="gramStart"/>
      <w:r w:rsidRPr="006015DB">
        <w:rPr>
          <w:sz w:val="22"/>
        </w:rPr>
        <w:t>,20H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</w:t>
      </w:r>
      <w:proofErr w:type="gramStart"/>
      <w:r w:rsidRPr="006015DB">
        <w:rPr>
          <w:sz w:val="22"/>
        </w:rPr>
        <w:t>,2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L</w:t>
      </w:r>
      <w:proofErr w:type="gramStart"/>
      <w:r w:rsidRPr="006015DB">
        <w:rPr>
          <w:sz w:val="22"/>
        </w:rPr>
        <w:t>,BL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L</w:t>
      </w:r>
      <w:proofErr w:type="gramStart"/>
      <w:r w:rsidRPr="006015DB">
        <w:rPr>
          <w:sz w:val="22"/>
        </w:rPr>
        <w:t>,0DH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</w:t>
      </w:r>
      <w:proofErr w:type="gramStart"/>
      <w:r w:rsidRPr="006015DB">
        <w:rPr>
          <w:sz w:val="22"/>
        </w:rPr>
        <w:t>,2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L, 0A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, 2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  <w:proofErr w:type="gramStart"/>
      <w:r w:rsidRPr="006015DB">
        <w:rPr>
          <w:sz w:val="22"/>
        </w:rPr>
        <w:t>;CHAR</w:t>
      </w:r>
      <w:proofErr w:type="gramEnd"/>
      <w:r w:rsidRPr="006015DB">
        <w:rPr>
          <w:sz w:val="22"/>
        </w:rPr>
        <w:t xml:space="preserve"> 2      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</w:t>
      </w:r>
      <w:proofErr w:type="gramStart"/>
      <w:r w:rsidRPr="006015DB">
        <w:rPr>
          <w:sz w:val="22"/>
        </w:rPr>
        <w:t>,1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BL</w:t>
      </w:r>
      <w:proofErr w:type="gramStart"/>
      <w:r w:rsidRPr="006015DB">
        <w:rPr>
          <w:sz w:val="22"/>
        </w:rPr>
        <w:t>,AL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ADD BL</w:t>
      </w:r>
      <w:proofErr w:type="gramStart"/>
      <w:r w:rsidRPr="006015DB">
        <w:rPr>
          <w:sz w:val="22"/>
        </w:rPr>
        <w:t>,20H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</w:t>
      </w:r>
      <w:proofErr w:type="gramStart"/>
      <w:r w:rsidRPr="006015DB">
        <w:rPr>
          <w:sz w:val="22"/>
        </w:rPr>
        <w:t>,2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L</w:t>
      </w:r>
      <w:proofErr w:type="gramStart"/>
      <w:r w:rsidRPr="006015DB">
        <w:rPr>
          <w:sz w:val="22"/>
        </w:rPr>
        <w:t>,BL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L</w:t>
      </w:r>
      <w:proofErr w:type="gramStart"/>
      <w:r w:rsidRPr="006015DB">
        <w:rPr>
          <w:sz w:val="22"/>
        </w:rPr>
        <w:t>,0DH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</w:t>
      </w:r>
      <w:proofErr w:type="gramStart"/>
      <w:r w:rsidRPr="006015DB">
        <w:rPr>
          <w:sz w:val="22"/>
        </w:rPr>
        <w:t>,2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lastRenderedPageBreak/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L, 0A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, 2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  <w:proofErr w:type="gramStart"/>
      <w:r w:rsidRPr="006015DB">
        <w:rPr>
          <w:sz w:val="22"/>
        </w:rPr>
        <w:t>;CHAR</w:t>
      </w:r>
      <w:proofErr w:type="gramEnd"/>
      <w:r w:rsidRPr="006015DB">
        <w:rPr>
          <w:sz w:val="22"/>
        </w:rPr>
        <w:t xml:space="preserve"> 3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</w:t>
      </w:r>
      <w:proofErr w:type="gramStart"/>
      <w:r w:rsidRPr="006015DB">
        <w:rPr>
          <w:sz w:val="22"/>
        </w:rPr>
        <w:t>,1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BL</w:t>
      </w:r>
      <w:proofErr w:type="gramStart"/>
      <w:r w:rsidRPr="006015DB">
        <w:rPr>
          <w:sz w:val="22"/>
        </w:rPr>
        <w:t>,AL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ADD BL</w:t>
      </w:r>
      <w:proofErr w:type="gramStart"/>
      <w:r w:rsidRPr="006015DB">
        <w:rPr>
          <w:sz w:val="22"/>
        </w:rPr>
        <w:t>,20H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</w:t>
      </w:r>
      <w:proofErr w:type="gramStart"/>
      <w:r w:rsidRPr="006015DB">
        <w:rPr>
          <w:sz w:val="22"/>
        </w:rPr>
        <w:t>,2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L</w:t>
      </w:r>
      <w:proofErr w:type="gramStart"/>
      <w:r w:rsidRPr="006015DB">
        <w:rPr>
          <w:sz w:val="22"/>
        </w:rPr>
        <w:t>,BL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L</w:t>
      </w:r>
      <w:proofErr w:type="gramStart"/>
      <w:r w:rsidRPr="006015DB">
        <w:rPr>
          <w:sz w:val="22"/>
        </w:rPr>
        <w:t>,0DH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</w:t>
      </w:r>
      <w:proofErr w:type="gramStart"/>
      <w:r w:rsidRPr="006015DB">
        <w:rPr>
          <w:sz w:val="22"/>
        </w:rPr>
        <w:t>,2</w:t>
      </w:r>
      <w:proofErr w:type="gramEnd"/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DL, 0A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, 2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MOV AH, 4C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 xml:space="preserve">    INT 21H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lastRenderedPageBreak/>
        <w:t xml:space="preserve">    MAIN ENDP</w:t>
      </w:r>
    </w:p>
    <w:p w:rsidR="006015DB" w:rsidRPr="006015DB" w:rsidRDefault="006015DB" w:rsidP="006015DB">
      <w:pPr>
        <w:rPr>
          <w:sz w:val="22"/>
        </w:rPr>
      </w:pPr>
      <w:r w:rsidRPr="006015DB">
        <w:rPr>
          <w:sz w:val="22"/>
        </w:rPr>
        <w:t>END MAIN</w:t>
      </w:r>
    </w:p>
    <w:p w:rsidR="006015DB" w:rsidRDefault="006015DB" w:rsidP="006015DB">
      <w:pPr>
        <w:rPr>
          <w:sz w:val="32"/>
          <w:szCs w:val="32"/>
        </w:rPr>
      </w:pPr>
    </w:p>
    <w:p w:rsidR="006015DB" w:rsidRPr="008727B2" w:rsidRDefault="006015DB" w:rsidP="006015DB">
      <w:pPr>
        <w:rPr>
          <w:b/>
          <w:sz w:val="32"/>
          <w:szCs w:val="32"/>
          <w:u w:val="single"/>
        </w:rPr>
      </w:pPr>
      <w:r w:rsidRPr="008727B2">
        <w:rPr>
          <w:b/>
          <w:sz w:val="32"/>
          <w:szCs w:val="32"/>
          <w:u w:val="single"/>
        </w:rPr>
        <w:t xml:space="preserve">Output: </w:t>
      </w:r>
    </w:p>
    <w:p w:rsidR="006015DB" w:rsidRDefault="006015DB" w:rsidP="006015D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-7620</wp:posOffset>
            </wp:positionH>
            <wp:positionV relativeFrom="paragraph">
              <wp:posOffset>17780</wp:posOffset>
            </wp:positionV>
            <wp:extent cx="5943600" cy="323913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GGKr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727B2" w:rsidRDefault="008727B2" w:rsidP="006015DB">
      <w:pPr>
        <w:rPr>
          <w:sz w:val="32"/>
          <w:szCs w:val="32"/>
        </w:rPr>
      </w:pPr>
    </w:p>
    <w:p w:rsidR="008727B2" w:rsidRDefault="008727B2" w:rsidP="006015DB">
      <w:pPr>
        <w:rPr>
          <w:sz w:val="32"/>
          <w:szCs w:val="32"/>
        </w:rPr>
      </w:pPr>
    </w:p>
    <w:p w:rsidR="008727B2" w:rsidRDefault="008727B2" w:rsidP="006015DB">
      <w:pPr>
        <w:rPr>
          <w:sz w:val="32"/>
          <w:szCs w:val="32"/>
        </w:rPr>
      </w:pPr>
    </w:p>
    <w:p w:rsidR="008727B2" w:rsidRDefault="008727B2" w:rsidP="006015DB">
      <w:pPr>
        <w:rPr>
          <w:sz w:val="32"/>
          <w:szCs w:val="32"/>
        </w:rPr>
      </w:pPr>
    </w:p>
    <w:p w:rsidR="008727B2" w:rsidRDefault="008727B2" w:rsidP="006015DB">
      <w:pPr>
        <w:rPr>
          <w:sz w:val="32"/>
          <w:szCs w:val="32"/>
        </w:rPr>
      </w:pPr>
    </w:p>
    <w:p w:rsidR="008727B2" w:rsidRDefault="008727B2" w:rsidP="006015DB">
      <w:pPr>
        <w:rPr>
          <w:sz w:val="32"/>
          <w:szCs w:val="32"/>
        </w:rPr>
      </w:pPr>
    </w:p>
    <w:p w:rsidR="008727B2" w:rsidRDefault="008727B2" w:rsidP="006015DB">
      <w:pPr>
        <w:rPr>
          <w:sz w:val="32"/>
          <w:szCs w:val="32"/>
        </w:rPr>
      </w:pPr>
    </w:p>
    <w:p w:rsidR="008727B2" w:rsidRDefault="008727B2" w:rsidP="006015DB">
      <w:pPr>
        <w:rPr>
          <w:sz w:val="32"/>
          <w:szCs w:val="32"/>
        </w:rPr>
      </w:pPr>
    </w:p>
    <w:p w:rsidR="006015DB" w:rsidRDefault="006015DB" w:rsidP="006015DB">
      <w:pPr>
        <w:rPr>
          <w:sz w:val="32"/>
          <w:szCs w:val="32"/>
        </w:rPr>
      </w:pPr>
    </w:p>
    <w:p w:rsidR="006015DB" w:rsidRDefault="006015DB" w:rsidP="006015DB">
      <w:pPr>
        <w:rPr>
          <w:sz w:val="32"/>
          <w:szCs w:val="32"/>
        </w:rPr>
      </w:pPr>
    </w:p>
    <w:p w:rsidR="008727B2" w:rsidRPr="008727B2" w:rsidRDefault="006015DB" w:rsidP="006015DB">
      <w:pPr>
        <w:rPr>
          <w:b/>
          <w:sz w:val="32"/>
          <w:szCs w:val="32"/>
          <w:u w:val="single"/>
        </w:rPr>
      </w:pPr>
      <w:r w:rsidRPr="008727B2">
        <w:rPr>
          <w:b/>
          <w:sz w:val="32"/>
          <w:szCs w:val="32"/>
          <w:u w:val="single"/>
        </w:rPr>
        <w:t>Discussion:</w:t>
      </w:r>
      <w:r w:rsidR="008727B2" w:rsidRPr="008727B2">
        <w:rPr>
          <w:b/>
          <w:sz w:val="32"/>
          <w:szCs w:val="32"/>
          <w:u w:val="single"/>
        </w:rPr>
        <w:t xml:space="preserve"> </w:t>
      </w:r>
    </w:p>
    <w:p w:rsidR="006015DB" w:rsidRDefault="008727B2" w:rsidP="006015DB">
      <w:pPr>
        <w:rPr>
          <w:sz w:val="32"/>
          <w:szCs w:val="32"/>
        </w:rPr>
      </w:pPr>
      <w:r>
        <w:rPr>
          <w:sz w:val="32"/>
          <w:szCs w:val="32"/>
        </w:rPr>
        <w:t>The major problem that was faced, was during the display of the prompt line. Technically the “$” sign was missed during the typing of command. So a message was popping from the emulator constantly.</w:t>
      </w:r>
    </w:p>
    <w:p w:rsidR="008727B2" w:rsidRDefault="008727B2" w:rsidP="006015DB">
      <w:pPr>
        <w:rPr>
          <w:sz w:val="32"/>
          <w:szCs w:val="32"/>
        </w:rPr>
      </w:pPr>
      <w:r>
        <w:rPr>
          <w:sz w:val="32"/>
          <w:szCs w:val="32"/>
        </w:rPr>
        <w:t>Other than this the whole code ran successfully as expected.</w:t>
      </w:r>
    </w:p>
    <w:p w:rsidR="008727B2" w:rsidRPr="006015DB" w:rsidRDefault="008727B2" w:rsidP="006015DB">
      <w:pPr>
        <w:rPr>
          <w:sz w:val="32"/>
          <w:szCs w:val="32"/>
        </w:rPr>
      </w:pPr>
    </w:p>
    <w:sectPr w:rsidR="008727B2" w:rsidRPr="006015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s7QwNDIwMzI3sDBX0lEKTi0uzszPAykwrAUAyqXgtywAAAA="/>
  </w:docVars>
  <w:rsids>
    <w:rsidRoot w:val="006015DB"/>
    <w:rsid w:val="006015DB"/>
    <w:rsid w:val="008727B2"/>
    <w:rsid w:val="00A95B02"/>
    <w:rsid w:val="00E00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14FEC"/>
  <w15:chartTrackingRefBased/>
  <w15:docId w15:val="{493D6C13-9152-4F47-A467-F2F31E47C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5B0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B0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B0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5B02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5B0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B0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5B0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5B02"/>
    <w:rPr>
      <w:rFonts w:ascii="Times New Roman" w:eastAsiaTheme="majorEastAsia" w:hAnsi="Times New Roman" w:cstheme="majorBidi"/>
      <w:color w:val="1F3763" w:themeColor="accent1" w:themeShade="7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95B0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1</cp:revision>
  <dcterms:created xsi:type="dcterms:W3CDTF">2021-01-25T17:36:00Z</dcterms:created>
  <dcterms:modified xsi:type="dcterms:W3CDTF">2021-01-25T17:51:00Z</dcterms:modified>
</cp:coreProperties>
</file>